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1" w:name="citations"/>
      <w:bookmarkEnd w:id="41"/>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1105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1001371534); Yu Heng Wu (1003475330); Group 13</dc:creator>
  <dcterms:created xsi:type="dcterms:W3CDTF">2019-04-04T18:15:38Z</dcterms:created>
  <dcterms:modified xsi:type="dcterms:W3CDTF">2019-04-04T18:15:38Z</dcterms:modified>
</cp:coreProperties>
</file>